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1F51D5" w14:paraId="538A4E69" w14:textId="77777777" w:rsidTr="00961344">
        <w:trPr>
          <w:trHeight w:val="1700"/>
        </w:trPr>
        <w:tc>
          <w:tcPr>
            <w:tcW w:w="11199" w:type="dxa"/>
            <w:gridSpan w:val="2"/>
          </w:tcPr>
          <w:p w14:paraId="70F71FC2" w14:textId="24A19092" w:rsidR="001F51D5" w:rsidRDefault="00B369B1" w:rsidP="001102E9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3392D31C" wp14:editId="25855E6C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4ED0939B" wp14:editId="7AA63AA5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51D5">
              <w:t xml:space="preserve">  </w:t>
            </w:r>
          </w:p>
        </w:tc>
      </w:tr>
      <w:tr w:rsidR="001F51D5" w14:paraId="5D2A091B" w14:textId="77777777" w:rsidTr="00D177C5">
        <w:trPr>
          <w:trHeight w:val="409"/>
        </w:trPr>
        <w:tc>
          <w:tcPr>
            <w:tcW w:w="6328" w:type="dxa"/>
            <w:vAlign w:val="center"/>
          </w:tcPr>
          <w:p w14:paraId="18DCE8D7" w14:textId="11D21DFE" w:rsidR="001F51D5" w:rsidRPr="00FC73AD" w:rsidRDefault="378088BB" w:rsidP="00D177C5">
            <w:pPr>
              <w:rPr>
                <w:b/>
              </w:rPr>
            </w:pPr>
            <w:r w:rsidRPr="00FC73AD">
              <w:rPr>
                <w:b/>
              </w:rPr>
              <w:t>Name:</w:t>
            </w:r>
            <w:r w:rsidR="007E42DB">
              <w:rPr>
                <w:b/>
              </w:rPr>
              <w:t xml:space="preserve"> Kevin Park</w:t>
            </w:r>
          </w:p>
        </w:tc>
        <w:tc>
          <w:tcPr>
            <w:tcW w:w="4871" w:type="dxa"/>
            <w:vAlign w:val="center"/>
          </w:tcPr>
          <w:p w14:paraId="6DDD4842" w14:textId="4AD8D77A" w:rsidR="001F51D5" w:rsidRPr="00FC73AD" w:rsidRDefault="378088BB" w:rsidP="00D177C5">
            <w:pPr>
              <w:rPr>
                <w:b/>
              </w:rPr>
            </w:pPr>
            <w:r w:rsidRPr="00FC73AD">
              <w:rPr>
                <w:b/>
              </w:rPr>
              <w:t>Date:</w:t>
            </w:r>
            <w:r w:rsidR="007E42DB">
              <w:rPr>
                <w:b/>
              </w:rPr>
              <w:t xml:space="preserve"> December/14 2021</w:t>
            </w:r>
          </w:p>
        </w:tc>
      </w:tr>
    </w:tbl>
    <w:p w14:paraId="693158EA" w14:textId="344DB349" w:rsidR="378088BB" w:rsidRPr="00D177C5" w:rsidRDefault="378088BB" w:rsidP="008F5EC5">
      <w:pPr>
        <w:pStyle w:val="NoSpacing"/>
        <w:rPr>
          <w:sz w:val="16"/>
          <w:szCs w:val="16"/>
        </w:rPr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1F51D5" w14:paraId="6E32A2A7" w14:textId="77777777" w:rsidTr="00961344">
        <w:trPr>
          <w:trHeight w:val="2812"/>
        </w:trPr>
        <w:tc>
          <w:tcPr>
            <w:tcW w:w="2668" w:type="dxa"/>
          </w:tcPr>
          <w:p w14:paraId="673C5194" w14:textId="398F4080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1" locked="0" layoutInCell="1" allowOverlap="1" wp14:anchorId="231846F3" wp14:editId="563769FF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A207F4" w14:textId="5B278002" w:rsidR="00617A88" w:rsidRDefault="007E42DB" w:rsidP="00617A88">
                                  <w:r>
                                    <w:t>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846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" fillcolor="white [3201]" strokecolor="black [3200]" strokeweight="1pt">
                      <v:textbox>
                        <w:txbxContent>
                          <w:p w14:paraId="21A207F4" w14:textId="5B278002" w:rsidR="00617A88" w:rsidRDefault="007E42DB" w:rsidP="00617A88">
                            <w:r>
                              <w:t>V</w:t>
                            </w: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9504" behindDoc="1" locked="0" layoutInCell="1" allowOverlap="1" wp14:anchorId="39448DE1" wp14:editId="19622993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1D7A1B" w14:textId="277CBE81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DE601DE" w14:textId="41820310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2FF7DEEA" w14:textId="1887F4C2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85FFB2A" w14:textId="1742A595" w:rsidR="001F51D5" w:rsidRPr="00B369B1" w:rsidRDefault="007E62A0" w:rsidP="001102E9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3AF68A91" w14:textId="77777777" w:rsidR="003C4BA1" w:rsidRPr="00B369B1" w:rsidRDefault="003C4BA1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454E0831" w14:textId="0F84EA60" w:rsidR="005763F1" w:rsidRPr="00421F40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4AFCEBDA" w14:textId="325BF925" w:rsidR="001F51D5" w:rsidRPr="00B369B1" w:rsidRDefault="378088BB" w:rsidP="001F51D5">
            <w:pPr>
              <w:rPr>
                <w:b/>
              </w:rPr>
            </w:pPr>
            <w:r w:rsidRPr="00B369B1">
              <w:rPr>
                <w:b/>
              </w:rPr>
              <w:t>Self-Reflection</w:t>
            </w:r>
          </w:p>
          <w:p w14:paraId="1F7971DB" w14:textId="28CD1C77" w:rsidR="00EC64F6" w:rsidRPr="001102E9" w:rsidRDefault="00B37CB3" w:rsidP="001F51D5">
            <w:pPr>
              <w:rPr>
                <w:b/>
              </w:rPr>
            </w:pPr>
            <w:r>
              <w:t>Describe how the artifact</w:t>
            </w:r>
            <w:r w:rsidR="003C4BA1">
              <w:t xml:space="preserve"> you selected show</w:t>
            </w:r>
            <w:r>
              <w:t>s</w:t>
            </w:r>
            <w:r w:rsidR="003C4BA1">
              <w:t xml:space="preserve"> your strengths &amp; growth in specific core competencies. T</w:t>
            </w:r>
            <w:r w:rsidR="378088BB" w:rsidRPr="001102E9">
              <w:t xml:space="preserve">he prompt questions </w:t>
            </w:r>
            <w:r w:rsidR="003C4BA1">
              <w:t>on the left - or other self-assessment activities you may have done - may guide your reflection process.</w:t>
            </w:r>
          </w:p>
          <w:p w14:paraId="22EB1432" w14:textId="3E3F6014" w:rsidR="005763F1" w:rsidRDefault="005763F1" w:rsidP="001F51D5"/>
          <w:p w14:paraId="073FAEA3" w14:textId="77777777" w:rsidR="005763F1" w:rsidRPr="00947DE3" w:rsidRDefault="007E42DB" w:rsidP="001F51D5">
            <w:pPr>
              <w:rPr>
                <w:sz w:val="28"/>
                <w:szCs w:val="28"/>
              </w:rPr>
            </w:pPr>
            <w:r>
              <w:t xml:space="preserve">     </w:t>
            </w:r>
            <w:r w:rsidRPr="00947DE3">
              <w:rPr>
                <w:sz w:val="28"/>
                <w:szCs w:val="28"/>
              </w:rPr>
              <w:t xml:space="preserve">The lab project from chapter 4, 4.6, demonstrates my growth in the communication competency and the thinking competency. </w:t>
            </w:r>
          </w:p>
          <w:p w14:paraId="02076866" w14:textId="77777777" w:rsidR="007E42DB" w:rsidRPr="00947DE3" w:rsidRDefault="007E42DB" w:rsidP="001F51D5">
            <w:pPr>
              <w:rPr>
                <w:sz w:val="28"/>
                <w:szCs w:val="28"/>
              </w:rPr>
            </w:pPr>
          </w:p>
          <w:p w14:paraId="17626933" w14:textId="6DEF27B3" w:rsidR="007E42DB" w:rsidRDefault="007E42DB" w:rsidP="001F51D5">
            <w:pPr>
              <w:rPr>
                <w:sz w:val="28"/>
                <w:szCs w:val="28"/>
              </w:rPr>
            </w:pPr>
            <w:r w:rsidRPr="00947DE3">
              <w:rPr>
                <w:sz w:val="28"/>
                <w:szCs w:val="28"/>
              </w:rPr>
              <w:t xml:space="preserve">     In lab 4.6, </w:t>
            </w:r>
            <w:r w:rsidR="00957213" w:rsidRPr="00947DE3">
              <w:rPr>
                <w:sz w:val="28"/>
                <w:szCs w:val="28"/>
              </w:rPr>
              <w:t xml:space="preserve">we had to view wired and wireless NIC information using packet tracer. At first, I honestly lacked a lot of knowledge and concepts the lab required. However, communicating with my teacher helped me solve each step slowly. I have asked questions about the </w:t>
            </w:r>
            <w:r w:rsidR="00947DE3" w:rsidRPr="00947DE3">
              <w:rPr>
                <w:sz w:val="28"/>
                <w:szCs w:val="28"/>
              </w:rPr>
              <w:t>sections I didn’t understand, as well as filling the missing pieces of information I needed.</w:t>
            </w:r>
            <w:r w:rsidR="00947DE3">
              <w:rPr>
                <w:sz w:val="28"/>
                <w:szCs w:val="28"/>
              </w:rPr>
              <w:t xml:space="preserve"> Personally, it is a great opportunity to improve my communication skills by having conversations about computer-network-relating topics with people not just in school, but maybe in the future.</w:t>
            </w:r>
            <w:r w:rsidR="00AE7846">
              <w:rPr>
                <w:sz w:val="28"/>
                <w:szCs w:val="28"/>
              </w:rPr>
              <w:t xml:space="preserve"> Maybe I could develop my communication skills by socializing more with classmates.</w:t>
            </w:r>
          </w:p>
          <w:p w14:paraId="13CD2F83" w14:textId="77777777" w:rsidR="00947DE3" w:rsidRDefault="00947DE3" w:rsidP="001F51D5">
            <w:pPr>
              <w:rPr>
                <w:sz w:val="28"/>
                <w:szCs w:val="28"/>
              </w:rPr>
            </w:pPr>
          </w:p>
          <w:p w14:paraId="5D9D14C5" w14:textId="1FDCB5B7" w:rsidR="00AE7846" w:rsidRPr="00947DE3" w:rsidRDefault="00947DE3" w:rsidP="001F51D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</w:t>
            </w:r>
            <w:r w:rsidR="00AE7846">
              <w:rPr>
                <w:sz w:val="28"/>
                <w:szCs w:val="28"/>
              </w:rPr>
              <w:t xml:space="preserve">Moreover, </w:t>
            </w:r>
            <w:r>
              <w:rPr>
                <w:sz w:val="28"/>
                <w:szCs w:val="28"/>
              </w:rPr>
              <w:t xml:space="preserve">lab 4.6 </w:t>
            </w:r>
            <w:r w:rsidR="00AE7846">
              <w:rPr>
                <w:sz w:val="28"/>
                <w:szCs w:val="28"/>
              </w:rPr>
              <w:t xml:space="preserve">has </w:t>
            </w:r>
            <w:r>
              <w:rPr>
                <w:sz w:val="28"/>
                <w:szCs w:val="28"/>
              </w:rPr>
              <w:t xml:space="preserve">also </w:t>
            </w:r>
            <w:r w:rsidR="00AE7846">
              <w:rPr>
                <w:sz w:val="28"/>
                <w:szCs w:val="28"/>
              </w:rPr>
              <w:t>helped</w:t>
            </w:r>
            <w:r>
              <w:rPr>
                <w:sz w:val="28"/>
                <w:szCs w:val="28"/>
              </w:rPr>
              <w:t xml:space="preserve"> me improve my strengths and growth in thinking competenc</w:t>
            </w:r>
            <w:r w:rsidR="00AE7846">
              <w:rPr>
                <w:sz w:val="28"/>
                <w:szCs w:val="28"/>
              </w:rPr>
              <w:t xml:space="preserve">ies. Certain situations, I needed to critically think. For example, when I was working on this lab project at night, I’d often get stuck in a complicating section and to be able to solve each step, I would need to critically think of a way to solve this situation. To develop my thinking competencies, I could search for </w:t>
            </w:r>
            <w:r w:rsidR="00887B58">
              <w:rPr>
                <w:sz w:val="28"/>
                <w:szCs w:val="28"/>
              </w:rPr>
              <w:t>other options and other styles of how people overcame each situation. Then learn from those</w:t>
            </w:r>
            <w:r w:rsidR="00BC41B3">
              <w:rPr>
                <w:sz w:val="28"/>
                <w:szCs w:val="28"/>
              </w:rPr>
              <w:t xml:space="preserve"> </w:t>
            </w:r>
            <w:r w:rsidR="001D7634">
              <w:rPr>
                <w:sz w:val="28"/>
                <w:szCs w:val="28"/>
              </w:rPr>
              <w:t>examples.</w:t>
            </w:r>
          </w:p>
        </w:tc>
      </w:tr>
      <w:tr w:rsidR="001F51D5" w14:paraId="7A5483A2" w14:textId="77777777" w:rsidTr="00961344">
        <w:trPr>
          <w:trHeight w:val="2794"/>
        </w:trPr>
        <w:tc>
          <w:tcPr>
            <w:tcW w:w="2668" w:type="dxa"/>
          </w:tcPr>
          <w:p w14:paraId="33433F9D" w14:textId="0EFA3B02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1" locked="0" layoutInCell="1" allowOverlap="1" wp14:anchorId="614B54AD" wp14:editId="32BAFE81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5651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A8733" w14:textId="7BCF4F70" w:rsidR="008D70AC" w:rsidRDefault="007E42DB" w:rsidP="008D70AC">
                                  <w:r>
                                    <w:t>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B54AD" id="_x0000_s1027" type="#_x0000_t202" style="position:absolute;left:0;text-align:left;margin-left:103.2pt;margin-top:4.45pt;width:20.05pt;height:20.4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" fillcolor="white [3201]" strokecolor="black [3200]" strokeweight="1pt">
                      <v:textbox>
                        <w:txbxContent>
                          <w:p w14:paraId="526A8733" w14:textId="7BCF4F70" w:rsidR="008D70AC" w:rsidRDefault="007E42DB" w:rsidP="008D70AC">
                            <w:r>
                              <w:t>V</w:t>
                            </w: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4384" behindDoc="0" locked="0" layoutInCell="1" allowOverlap="1" wp14:anchorId="12F5C01C" wp14:editId="018DCC7E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B900B7" w14:textId="374FE468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DBCB5E4" w14:textId="3ED34886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0E588385" w14:textId="023639B9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1688700F" w14:textId="29CEB9B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</w:t>
            </w:r>
            <w:r w:rsidR="0074744A" w:rsidRPr="00B369B1">
              <w:rPr>
                <w:b/>
                <w:sz w:val="18"/>
                <w:szCs w:val="18"/>
              </w:rPr>
              <w:t xml:space="preserve">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0B3FADB8" w14:textId="277415B6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EA8D16A" w14:textId="41DB66BF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thinking </w:t>
            </w:r>
            <w:r w:rsidR="0074744A" w:rsidRPr="00B369B1">
              <w:rPr>
                <w:b/>
                <w:sz w:val="18"/>
                <w:szCs w:val="18"/>
              </w:rPr>
              <w:t>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6D769C3B" w14:textId="77777777" w:rsidR="001F51D5" w:rsidRDefault="001F51D5" w:rsidP="001F51D5"/>
        </w:tc>
      </w:tr>
      <w:tr w:rsidR="001F51D5" w14:paraId="2C41B3F7" w14:textId="77777777" w:rsidTr="00961344">
        <w:trPr>
          <w:trHeight w:val="2939"/>
        </w:trPr>
        <w:tc>
          <w:tcPr>
            <w:tcW w:w="2668" w:type="dxa"/>
          </w:tcPr>
          <w:p w14:paraId="42E0C676" w14:textId="0C6A072C" w:rsidR="0074744A" w:rsidRPr="003E72C0" w:rsidRDefault="008D70AC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4638DC4B" wp14:editId="17E125FB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B3D2A" w14:textId="7E2D083B" w:rsidR="008D70AC" w:rsidRDefault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38DC4B" id="_x0000_s1028" type="#_x0000_t202" style="position:absolute;left:0;text-align:left;margin-left:102.95pt;margin-top:4.05pt;width:20.05pt;height:20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" fillcolor="white [3201]" strokecolor="black [3200]" strokeweight="1pt">
                      <v:textbox>
                        <w:txbxContent>
                          <w:p w14:paraId="168B3D2A" w14:textId="7E2D083B" w:rsidR="008D70AC" w:rsidRDefault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5E1F2CAB" wp14:editId="61CE666D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17AC89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4536901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6F23912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7BF7BEA" w14:textId="5942B4E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How does the artifact you selected demonstrate strengths &amp; growth in the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4801A3AA" w14:textId="6A82E9CC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3128303" w14:textId="1F715EA0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2838F5FD" w14:textId="77777777" w:rsidR="001F51D5" w:rsidRDefault="001F51D5" w:rsidP="001F51D5"/>
        </w:tc>
      </w:tr>
    </w:tbl>
    <w:p w14:paraId="29ED26D0" w14:textId="77777777" w:rsidR="00695272" w:rsidRPr="00112EF7" w:rsidRDefault="00695272" w:rsidP="00961344">
      <w:pPr>
        <w:pStyle w:val="NoSpacing"/>
        <w:rPr>
          <w:sz w:val="16"/>
          <w:szCs w:val="16"/>
          <w:lang w:val="en-CA" w:eastAsia="en-CA"/>
        </w:rPr>
      </w:pPr>
    </w:p>
    <w:p w14:paraId="665B719B" w14:textId="77777777" w:rsidR="00112EF7" w:rsidRDefault="008F5EC5" w:rsidP="00112EF7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043FEABF" w14:textId="77777777" w:rsidR="00112EF7" w:rsidRDefault="008F5EC5" w:rsidP="00112EF7">
      <w:pPr>
        <w:rPr>
          <w:b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the bottom of </w:t>
      </w:r>
      <w:r w:rsidR="00D724AC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he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blog post with the artifact you have chosen. </w:t>
      </w:r>
      <w:r w:rsidR="00961344"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081B9DC6" w14:textId="45412B91" w:rsidR="00FF353A" w:rsidRPr="00112EF7" w:rsidRDefault="00FF353A" w:rsidP="00112EF7">
      <w:pPr>
        <w:pStyle w:val="ListParagraph"/>
        <w:numPr>
          <w:ilvl w:val="0"/>
          <w:numId w:val="1"/>
        </w:numPr>
        <w:rPr>
          <w:b/>
          <w:lang w:val="en-CA" w:eastAsia="en-CA"/>
        </w:rPr>
      </w:pPr>
      <w:r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 w:rsidR="00B37CB3"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268075D2" w14:textId="3EDAAB1F" w:rsidR="00FF353A" w:rsidRPr="00B262D7" w:rsidRDefault="00B37CB3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2934B84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reativethinkingcc</w:t>
      </w:r>
    </w:p>
    <w:p w14:paraId="668F58F5" w14:textId="0CEC41D2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ommun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</w:p>
    <w:p w14:paraId="245499E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riticalthinkingcc</w:t>
      </w:r>
    </w:p>
    <w:p w14:paraId="5CA1FAA7" w14:textId="77777777" w:rsidR="00FF353A" w:rsidRPr="00B262D7" w:rsidRDefault="00FF353A" w:rsidP="006952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socialresponsibilitycc</w:t>
      </w:r>
    </w:p>
    <w:p w14:paraId="4D19C58A" w14:textId="723C433C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</w:p>
    <w:p w14:paraId="70BC160C" w14:textId="382E7A80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personala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</w:p>
    <w:p w14:paraId="153CA2F9" w14:textId="2864E387" w:rsidR="00FF353A" w:rsidRPr="00B262D7" w:rsidRDefault="00FF353A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 w:rsid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</w:t>
      </w:r>
      <w:r w:rsidR="008F5EC5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 post page and embed your self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-assessment at the bottom of your blog post.</w:t>
      </w:r>
    </w:p>
    <w:p w14:paraId="51949208" w14:textId="066DFB86" w:rsidR="001F51D5" w:rsidRPr="00B262D7" w:rsidRDefault="00FF353A" w:rsidP="00D177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sectPr w:rsidR="001F51D5" w:rsidRPr="00B262D7" w:rsidSect="00112EF7">
      <w:footerReference w:type="default" r:id="rId19"/>
      <w:pgSz w:w="12240" w:h="15840" w:code="1"/>
      <w:pgMar w:top="284" w:right="720" w:bottom="709" w:left="720" w:header="113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AB0A1" w14:textId="77777777" w:rsidR="009A78EC" w:rsidRDefault="009A78EC" w:rsidP="00FE4E43">
      <w:pPr>
        <w:spacing w:after="0" w:line="240" w:lineRule="auto"/>
      </w:pPr>
      <w:r>
        <w:separator/>
      </w:r>
    </w:p>
  </w:endnote>
  <w:endnote w:type="continuationSeparator" w:id="0">
    <w:p w14:paraId="0CFC4D39" w14:textId="77777777" w:rsidR="009A78EC" w:rsidRDefault="009A78EC" w:rsidP="00FE4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AA087" w14:textId="5D63E9E9" w:rsidR="00FE4E43" w:rsidRDefault="00FE4E43" w:rsidP="00D177C5">
    <w:pPr>
      <w:pStyle w:val="Footer"/>
      <w:ind w:left="720"/>
      <w:jc w:val="right"/>
    </w:pPr>
    <w:r>
      <w:rPr>
        <w:rFonts w:cstheme="minorHAnsi"/>
      </w:rPr>
      <w:t>©</w:t>
    </w:r>
    <w:r>
      <w:t>Riverside Secondary School</w:t>
    </w:r>
  </w:p>
  <w:p w14:paraId="4B4EECBE" w14:textId="77777777" w:rsidR="00FE4E43" w:rsidRDefault="00FE4E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E32E9" w14:textId="77777777" w:rsidR="009A78EC" w:rsidRDefault="009A78EC" w:rsidP="00FE4E43">
      <w:pPr>
        <w:spacing w:after="0" w:line="240" w:lineRule="auto"/>
      </w:pPr>
      <w:r>
        <w:separator/>
      </w:r>
    </w:p>
  </w:footnote>
  <w:footnote w:type="continuationSeparator" w:id="0">
    <w:p w14:paraId="42094044" w14:textId="77777777" w:rsidR="009A78EC" w:rsidRDefault="009A78EC" w:rsidP="00FE4E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17BDE"/>
    <w:multiLevelType w:val="multilevel"/>
    <w:tmpl w:val="B2669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F44210"/>
    <w:multiLevelType w:val="multilevel"/>
    <w:tmpl w:val="E06055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Theme="minorHAnsi" w:hAnsiTheme="minorHAnsi" w:cstheme="minorBid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LQwMDA1sjAyMzFS0lEKTi0uzszPAykwrAUAkikHGywAAAA="/>
  </w:docVars>
  <w:rsids>
    <w:rsidRoot w:val="001F51D5"/>
    <w:rsid w:val="000161E0"/>
    <w:rsid w:val="000954F7"/>
    <w:rsid w:val="000D3303"/>
    <w:rsid w:val="000D5DA9"/>
    <w:rsid w:val="000E1AFC"/>
    <w:rsid w:val="001102E9"/>
    <w:rsid w:val="00112EF7"/>
    <w:rsid w:val="001D7634"/>
    <w:rsid w:val="001F51D5"/>
    <w:rsid w:val="002446D7"/>
    <w:rsid w:val="003C4BA1"/>
    <w:rsid w:val="003E72C0"/>
    <w:rsid w:val="00421F40"/>
    <w:rsid w:val="00425264"/>
    <w:rsid w:val="00457FCD"/>
    <w:rsid w:val="005763F1"/>
    <w:rsid w:val="00617A88"/>
    <w:rsid w:val="00695272"/>
    <w:rsid w:val="006A7666"/>
    <w:rsid w:val="006F217E"/>
    <w:rsid w:val="007026AF"/>
    <w:rsid w:val="00707F75"/>
    <w:rsid w:val="0074744A"/>
    <w:rsid w:val="0076627E"/>
    <w:rsid w:val="007E42DB"/>
    <w:rsid w:val="007E62A0"/>
    <w:rsid w:val="0087144C"/>
    <w:rsid w:val="00887B58"/>
    <w:rsid w:val="008D70AC"/>
    <w:rsid w:val="008F008D"/>
    <w:rsid w:val="008F5EC5"/>
    <w:rsid w:val="00947DE3"/>
    <w:rsid w:val="00957213"/>
    <w:rsid w:val="00961344"/>
    <w:rsid w:val="009A78EC"/>
    <w:rsid w:val="00AA5131"/>
    <w:rsid w:val="00AE7846"/>
    <w:rsid w:val="00B23350"/>
    <w:rsid w:val="00B262D7"/>
    <w:rsid w:val="00B369B1"/>
    <w:rsid w:val="00B37CB3"/>
    <w:rsid w:val="00B8428A"/>
    <w:rsid w:val="00B92071"/>
    <w:rsid w:val="00BC41B3"/>
    <w:rsid w:val="00CD0BB6"/>
    <w:rsid w:val="00D177C5"/>
    <w:rsid w:val="00D724AC"/>
    <w:rsid w:val="00E14818"/>
    <w:rsid w:val="00E956E4"/>
    <w:rsid w:val="00EB1ECE"/>
    <w:rsid w:val="00EC64F6"/>
    <w:rsid w:val="00F475E2"/>
    <w:rsid w:val="00FB1ED1"/>
    <w:rsid w:val="00FC73AD"/>
    <w:rsid w:val="00FE4E43"/>
    <w:rsid w:val="00FF353A"/>
    <w:rsid w:val="37808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0C6A7A"/>
  <w15:chartTrackingRefBased/>
  <w15:docId w15:val="{D3A0C6A4-9CF1-4912-B11D-5D007B7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F51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1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5763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FF353A"/>
  </w:style>
  <w:style w:type="paragraph" w:styleId="ListParagraph">
    <w:name w:val="List Paragraph"/>
    <w:basedOn w:val="Normal"/>
    <w:uiPriority w:val="34"/>
    <w:qFormat/>
    <w:rsid w:val="008F5EC5"/>
    <w:pPr>
      <w:ind w:left="720"/>
      <w:contextualSpacing/>
    </w:pPr>
  </w:style>
  <w:style w:type="paragraph" w:styleId="NoSpacing">
    <w:name w:val="No Spacing"/>
    <w:uiPriority w:val="1"/>
    <w:qFormat/>
    <w:rsid w:val="008F5EC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E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43"/>
  </w:style>
  <w:style w:type="paragraph" w:styleId="Footer">
    <w:name w:val="footer"/>
    <w:basedOn w:val="Normal"/>
    <w:link w:val="FooterChar"/>
    <w:uiPriority w:val="99"/>
    <w:unhideWhenUsed/>
    <w:rsid w:val="00FE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2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D2B499DBE00140906059A9F1C87956" ma:contentTypeVersion="1" ma:contentTypeDescription="Create a new document." ma:contentTypeScope="" ma:versionID="9dfc592760f58587ff169a374ddc76d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6A4BBCC-4ED7-4932-ABBB-3DBB9113BC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62C5A7-E5BA-429E-B803-E193041AD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E92B0F-D1B9-4474-BA53-01C290C9D8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9F3372-8572-4EB4-9C2F-C5A81953A18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y, Martine</dc:creator>
  <cp:keywords/>
  <dc:description/>
  <cp:lastModifiedBy>132S-Park, Kevin</cp:lastModifiedBy>
  <cp:revision>4</cp:revision>
  <dcterms:created xsi:type="dcterms:W3CDTF">2021-12-14T18:53:00Z</dcterms:created>
  <dcterms:modified xsi:type="dcterms:W3CDTF">2021-12-14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D2B499DBE00140906059A9F1C87956</vt:lpwstr>
  </property>
</Properties>
</file>